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769AF" w14:textId="77777777" w:rsidR="002B24D0" w:rsidRDefault="002B24D0" w:rsidP="002B24D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E23807" w14:textId="77777777" w:rsidR="002B24D0" w:rsidRDefault="002B24D0" w:rsidP="002B24D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A5CE26" w14:textId="700023D3" w:rsidR="002B24D0" w:rsidRPr="002B24D0" w:rsidRDefault="002B24D0" w:rsidP="002B24D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2B24D0">
        <w:rPr>
          <w:rFonts w:ascii="Times New Roman" w:hAnsi="Times New Roman" w:cs="Times New Roman"/>
          <w:b/>
          <w:bCs/>
          <w:sz w:val="24"/>
          <w:szCs w:val="24"/>
        </w:rPr>
        <w:t>Music is medicine for the soul</w:t>
      </w:r>
      <w:r>
        <w:rPr>
          <w:rFonts w:ascii="Times New Roman" w:hAnsi="Times New Roman" w:cs="Times New Roman"/>
          <w:b/>
          <w:bCs/>
          <w:sz w:val="24"/>
          <w:szCs w:val="24"/>
        </w:rPr>
        <w:t>” -Nathan west.</w:t>
      </w:r>
    </w:p>
    <w:p w14:paraId="22D9FF75" w14:textId="77777777" w:rsidR="002B24D0" w:rsidRDefault="002B24D0">
      <w:pPr>
        <w:rPr>
          <w:rFonts w:ascii="Times New Roman" w:hAnsi="Times New Roman" w:cs="Times New Roman"/>
          <w:sz w:val="24"/>
          <w:szCs w:val="24"/>
        </w:rPr>
      </w:pPr>
    </w:p>
    <w:p w14:paraId="0A27175C" w14:textId="7B08FCDF" w:rsidR="00406F5B" w:rsidRDefault="00B326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ic is medicine for the </w:t>
      </w:r>
      <w:proofErr w:type="gramStart"/>
      <w:r>
        <w:rPr>
          <w:rFonts w:ascii="Times New Roman" w:hAnsi="Times New Roman" w:cs="Times New Roman"/>
          <w:sz w:val="24"/>
          <w:szCs w:val="24"/>
        </w:rPr>
        <w:t>soul</w:t>
      </w:r>
      <w:proofErr w:type="gramEnd"/>
    </w:p>
    <w:p w14:paraId="5A27F673" w14:textId="42C8F72E" w:rsidR="00BB7CC9" w:rsidRDefault="00BB7C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ud crashing of rock</w:t>
      </w:r>
    </w:p>
    <w:p w14:paraId="32BF6FE3" w14:textId="5EB46D22" w:rsidR="00BB7CC9" w:rsidRDefault="00A371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ke the beat of a ringing toll.</w:t>
      </w:r>
    </w:p>
    <w:p w14:paraId="4ACB98D4" w14:textId="7FB2D0EF" w:rsidR="004E281F" w:rsidRDefault="004E281F">
      <w:pPr>
        <w:rPr>
          <w:rFonts w:ascii="Times New Roman" w:hAnsi="Times New Roman" w:cs="Times New Roman"/>
          <w:sz w:val="24"/>
          <w:szCs w:val="24"/>
        </w:rPr>
      </w:pPr>
    </w:p>
    <w:p w14:paraId="0A064B73" w14:textId="04F23D84" w:rsidR="004E281F" w:rsidRDefault="004E28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rics written on</w:t>
      </w:r>
      <w:r w:rsidR="004F4E5C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solsti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502728" w14:textId="76918741" w:rsidR="004E281F" w:rsidRDefault="004E28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ld night when the world felt </w:t>
      </w:r>
      <w:proofErr w:type="gramStart"/>
      <w:r>
        <w:rPr>
          <w:rFonts w:ascii="Times New Roman" w:hAnsi="Times New Roman" w:cs="Times New Roman"/>
          <w:sz w:val="24"/>
          <w:szCs w:val="24"/>
        </w:rPr>
        <w:t>wrong</w:t>
      </w:r>
      <w:proofErr w:type="gramEnd"/>
    </w:p>
    <w:p w14:paraId="6062FF87" w14:textId="6527FF43" w:rsidR="00201800" w:rsidRDefault="00201800" w:rsidP="002018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 is medicine for the soul.</w:t>
      </w:r>
    </w:p>
    <w:p w14:paraId="4A789796" w14:textId="0F5C4510" w:rsidR="00201800" w:rsidRDefault="00201800" w:rsidP="00201800">
      <w:pPr>
        <w:rPr>
          <w:rFonts w:ascii="Times New Roman" w:hAnsi="Times New Roman" w:cs="Times New Roman"/>
          <w:sz w:val="24"/>
          <w:szCs w:val="24"/>
        </w:rPr>
      </w:pPr>
    </w:p>
    <w:p w14:paraId="61D23C0B" w14:textId="700634FE" w:rsidR="00201800" w:rsidRDefault="00F50D13" w:rsidP="002018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nights when </w:t>
      </w:r>
      <w:proofErr w:type="gramStart"/>
      <w:r>
        <w:rPr>
          <w:rFonts w:ascii="Times New Roman" w:hAnsi="Times New Roman" w:cs="Times New Roman"/>
          <w:sz w:val="24"/>
          <w:szCs w:val="24"/>
        </w:rPr>
        <w:t>you’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ghting for control. </w:t>
      </w:r>
    </w:p>
    <w:p w14:paraId="13930336" w14:textId="0C8A4878" w:rsidR="00201800" w:rsidRDefault="00F50D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you’re crying, because you can’t find a simple </w:t>
      </w:r>
      <w:proofErr w:type="gramStart"/>
      <w:r>
        <w:rPr>
          <w:rFonts w:ascii="Times New Roman" w:hAnsi="Times New Roman" w:cs="Times New Roman"/>
          <w:sz w:val="24"/>
          <w:szCs w:val="24"/>
        </w:rPr>
        <w:t>sock</w:t>
      </w:r>
      <w:proofErr w:type="gramEnd"/>
    </w:p>
    <w:p w14:paraId="300AE66E" w14:textId="50ECD2A0" w:rsidR="00F50D13" w:rsidRDefault="00F50D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you forgot to pay a toll.</w:t>
      </w:r>
    </w:p>
    <w:p w14:paraId="28592B01" w14:textId="7FD387E5" w:rsidR="00361C24" w:rsidRDefault="00361C24">
      <w:pPr>
        <w:rPr>
          <w:rFonts w:ascii="Times New Roman" w:hAnsi="Times New Roman" w:cs="Times New Roman"/>
          <w:sz w:val="24"/>
          <w:szCs w:val="24"/>
        </w:rPr>
      </w:pPr>
    </w:p>
    <w:p w14:paraId="711167C8" w14:textId="4ED09131" w:rsidR="00361C24" w:rsidRDefault="00361C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ights you wish to be a </w:t>
      </w:r>
      <w:proofErr w:type="gramStart"/>
      <w:r>
        <w:rPr>
          <w:rFonts w:ascii="Times New Roman" w:hAnsi="Times New Roman" w:cs="Times New Roman"/>
          <w:sz w:val="24"/>
          <w:szCs w:val="24"/>
        </w:rPr>
        <w:t>blackhole</w:t>
      </w:r>
      <w:proofErr w:type="gramEnd"/>
    </w:p>
    <w:p w14:paraId="325EEADB" w14:textId="1E0AD4E3" w:rsidR="00361C24" w:rsidRDefault="00361C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rics written in crimson by the </w:t>
      </w:r>
      <w:proofErr w:type="gramStart"/>
      <w:r>
        <w:rPr>
          <w:rFonts w:ascii="Times New Roman" w:hAnsi="Times New Roman" w:cs="Times New Roman"/>
          <w:sz w:val="24"/>
          <w:szCs w:val="24"/>
        </w:rPr>
        <w:t>Rockstar</w:t>
      </w:r>
      <w:proofErr w:type="gramEnd"/>
    </w:p>
    <w:p w14:paraId="64035396" w14:textId="782FD5FA" w:rsidR="00361C24" w:rsidRDefault="00361C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 is medicine for the soulless.</w:t>
      </w:r>
    </w:p>
    <w:p w14:paraId="5E30C55D" w14:textId="10107035" w:rsidR="00361C24" w:rsidRDefault="00361C24">
      <w:pPr>
        <w:rPr>
          <w:rFonts w:ascii="Times New Roman" w:hAnsi="Times New Roman" w:cs="Times New Roman"/>
          <w:sz w:val="24"/>
          <w:szCs w:val="24"/>
        </w:rPr>
      </w:pPr>
    </w:p>
    <w:p w14:paraId="0CD8F275" w14:textId="4F71A358" w:rsidR="00361C24" w:rsidRDefault="00361C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night you set a </w:t>
      </w:r>
      <w:proofErr w:type="gramStart"/>
      <w:r>
        <w:rPr>
          <w:rFonts w:ascii="Times New Roman" w:hAnsi="Times New Roman" w:cs="Times New Roman"/>
          <w:sz w:val="24"/>
          <w:szCs w:val="24"/>
        </w:rPr>
        <w:t>goal</w:t>
      </w:r>
      <w:proofErr w:type="gramEnd"/>
    </w:p>
    <w:p w14:paraId="55944E4B" w14:textId="6588617B" w:rsidR="00361C24" w:rsidRDefault="00361C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su</w:t>
      </w:r>
      <w:r w:rsidR="00026186">
        <w:rPr>
          <w:rFonts w:ascii="Times New Roman" w:hAnsi="Times New Roman" w:cs="Times New Roman"/>
          <w:sz w:val="24"/>
          <w:szCs w:val="24"/>
        </w:rPr>
        <w:t xml:space="preserve">ddenly you </w:t>
      </w:r>
      <w:proofErr w:type="gramStart"/>
      <w:r w:rsidR="00026186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="00026186">
        <w:rPr>
          <w:rFonts w:ascii="Times New Roman" w:hAnsi="Times New Roman" w:cs="Times New Roman"/>
          <w:sz w:val="24"/>
          <w:szCs w:val="24"/>
        </w:rPr>
        <w:t xml:space="preserve"> feel rotten.</w:t>
      </w:r>
    </w:p>
    <w:p w14:paraId="3C10A3CB" w14:textId="37D7EC1B" w:rsidR="00026186" w:rsidRDefault="000261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no longer feel such a heavy toll.</w:t>
      </w:r>
    </w:p>
    <w:p w14:paraId="71899C40" w14:textId="473C384A" w:rsidR="00026186" w:rsidRDefault="00026186">
      <w:pPr>
        <w:rPr>
          <w:rFonts w:ascii="Times New Roman" w:hAnsi="Times New Roman" w:cs="Times New Roman"/>
          <w:sz w:val="24"/>
          <w:szCs w:val="24"/>
        </w:rPr>
      </w:pPr>
    </w:p>
    <w:p w14:paraId="6C483E3B" w14:textId="7266E5F5" w:rsidR="00026186" w:rsidRDefault="002B24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thoughts are clear and </w:t>
      </w:r>
      <w:proofErr w:type="gramStart"/>
      <w:r>
        <w:rPr>
          <w:rFonts w:ascii="Times New Roman" w:hAnsi="Times New Roman" w:cs="Times New Roman"/>
          <w:sz w:val="24"/>
          <w:szCs w:val="24"/>
        </w:rPr>
        <w:t>sober</w:t>
      </w:r>
      <w:proofErr w:type="gramEnd"/>
    </w:p>
    <w:p w14:paraId="7090DCF7" w14:textId="0D26AB61" w:rsidR="002B24D0" w:rsidRDefault="002B24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no longer feel </w:t>
      </w:r>
      <w:proofErr w:type="gramStart"/>
      <w:r>
        <w:rPr>
          <w:rFonts w:ascii="Times New Roman" w:hAnsi="Times New Roman" w:cs="Times New Roman"/>
          <w:sz w:val="24"/>
          <w:szCs w:val="24"/>
        </w:rPr>
        <w:t>robbed</w:t>
      </w:r>
      <w:proofErr w:type="gramEnd"/>
    </w:p>
    <w:p w14:paraId="38E2C073" w14:textId="0FE07CF9" w:rsidR="002B24D0" w:rsidRDefault="002B24D0" w:rsidP="002B24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ause music is medicine for the soul</w:t>
      </w:r>
    </w:p>
    <w:p w14:paraId="2C396655" w14:textId="09B10ACD" w:rsidR="00201800" w:rsidRPr="00B326F3" w:rsidRDefault="002B24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help ease the toll.</w:t>
      </w:r>
    </w:p>
    <w:sectPr w:rsidR="00201800" w:rsidRPr="00B326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jE0NDQwNTIxNzNU0lEKTi0uzszPAykwrAUAeNrBqCwAAAA="/>
  </w:docVars>
  <w:rsids>
    <w:rsidRoot w:val="00B326F3"/>
    <w:rsid w:val="00026186"/>
    <w:rsid w:val="00076F56"/>
    <w:rsid w:val="00201800"/>
    <w:rsid w:val="002B24D0"/>
    <w:rsid w:val="00361C24"/>
    <w:rsid w:val="004D7D17"/>
    <w:rsid w:val="004E281F"/>
    <w:rsid w:val="004F4E5C"/>
    <w:rsid w:val="005436B6"/>
    <w:rsid w:val="005831FE"/>
    <w:rsid w:val="00A371A0"/>
    <w:rsid w:val="00B326F3"/>
    <w:rsid w:val="00BB7CC9"/>
    <w:rsid w:val="00CF0F76"/>
    <w:rsid w:val="00F50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CA47C"/>
  <w15:chartTrackingRefBased/>
  <w15:docId w15:val="{94BBD818-4F8E-4B58-AC9C-F7FEA53EC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on Charret</dc:creator>
  <cp:keywords/>
  <dc:description/>
  <cp:lastModifiedBy>Carson Charret</cp:lastModifiedBy>
  <cp:revision>4</cp:revision>
  <dcterms:created xsi:type="dcterms:W3CDTF">2021-03-14T19:35:00Z</dcterms:created>
  <dcterms:modified xsi:type="dcterms:W3CDTF">2021-03-18T14:54:00Z</dcterms:modified>
</cp:coreProperties>
</file>